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0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2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elling Stories with Data</w:t>
        </w:r>
      </w:hyperlink>
    </w:p>
    <w:bookmarkEnd w:id="4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423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2" Target="https://www.causact.com/#welcome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423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2" Target="https://www.causact.com/#welcome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02T06:18:48Z</dcterms:created>
  <dcterms:modified xsi:type="dcterms:W3CDTF">2024-05-02T06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0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